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02CA16C" w:rsidR="003E2A3C" w:rsidRDefault="00680759" w:rsidP="0057138C">
      <w:pPr>
        <w:pStyle w:val="Heading1"/>
        <w:jc w:val="center"/>
      </w:pPr>
      <w:r>
        <w:t xml:space="preserve">Lab: </w:t>
      </w:r>
      <w:r w:rsidR="00313556">
        <w:t xml:space="preserve">Managing Data in </w:t>
      </w:r>
      <w:r>
        <w:t>PostgreSQL</w:t>
      </w:r>
    </w:p>
    <w:p w14:paraId="592EBD29" w14:textId="255CDA88" w:rsidR="00640502" w:rsidRDefault="00680759" w:rsidP="00E13693">
      <w:pPr>
        <w:pStyle w:val="Heading1"/>
      </w:pPr>
      <w:r>
        <w:t>Pet Hotel</w:t>
      </w:r>
    </w:p>
    <w:p w14:paraId="76385065" w14:textId="0028C254" w:rsidR="00680759" w:rsidRDefault="00680759" w:rsidP="00680759">
      <w:r>
        <w:t xml:space="preserve">Create a database called </w:t>
      </w:r>
      <w:r w:rsidRPr="00680759">
        <w:rPr>
          <w:rFonts w:ascii="Consolas" w:hAnsi="Consolas"/>
          <w:b/>
          <w:bCs/>
        </w:rPr>
        <w:t>pet_hotel</w:t>
      </w:r>
      <w:r>
        <w:t xml:space="preserve"> that has the following </w:t>
      </w:r>
      <w:r w:rsidRPr="001975D2">
        <w:rPr>
          <w:b/>
          <w:bCs/>
        </w:rPr>
        <w:t>tables</w:t>
      </w:r>
      <w:r>
        <w:t xml:space="preserve"> and </w:t>
      </w:r>
      <w:r w:rsidRPr="001975D2">
        <w:rPr>
          <w:b/>
          <w:bCs/>
        </w:rPr>
        <w:t>structure</w:t>
      </w:r>
    </w:p>
    <w:p w14:paraId="36B3B169" w14:textId="667C7429" w:rsidR="00680759" w:rsidRDefault="00680759" w:rsidP="00680759">
      <w:r>
        <w:rPr>
          <w:noProof/>
        </w:rPr>
        <w:drawing>
          <wp:inline distT="0" distB="0" distL="0" distR="0" wp14:anchorId="6B92B5A8" wp14:editId="61779BF3">
            <wp:extent cx="6626225" cy="3329940"/>
            <wp:effectExtent l="0" t="0" r="317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3F21" w14:textId="3B363AC6" w:rsidR="00680759" w:rsidRDefault="001975D2" w:rsidP="001975D2">
      <w:pPr>
        <w:pStyle w:val="Heading3"/>
      </w:pPr>
      <w:r>
        <w:t>Field Restrictions</w:t>
      </w:r>
    </w:p>
    <w:p w14:paraId="2A79A21C" w14:textId="20ABB74C" w:rsidR="001975D2" w:rsidRDefault="001975D2" w:rsidP="001975D2">
      <w:pPr>
        <w:pStyle w:val="ListParagraph"/>
        <w:numPr>
          <w:ilvl w:val="0"/>
          <w:numId w:val="40"/>
        </w:numPr>
      </w:pPr>
      <w:r w:rsidRPr="001975D2">
        <w:rPr>
          <w:rFonts w:ascii="Consolas" w:hAnsi="Consolas"/>
          <w:b/>
          <w:bCs/>
        </w:rPr>
        <w:t>owner_name</w:t>
      </w:r>
      <w:r>
        <w:t xml:space="preserve"> – must have a </w:t>
      </w:r>
      <w:r w:rsidRPr="00D50D51">
        <w:rPr>
          <w:b/>
          <w:bCs/>
        </w:rPr>
        <w:t>maximum</w:t>
      </w:r>
      <w:r>
        <w:t xml:space="preserve"> length of </w:t>
      </w:r>
      <w:r w:rsidRPr="00D50D51">
        <w:rPr>
          <w:b/>
          <w:bCs/>
        </w:rPr>
        <w:t>15</w:t>
      </w:r>
    </w:p>
    <w:p w14:paraId="76A3A0D8" w14:textId="37AB1817" w:rsidR="001975D2" w:rsidRDefault="001975D2" w:rsidP="001975D2">
      <w:pPr>
        <w:pStyle w:val="ListParagraph"/>
        <w:numPr>
          <w:ilvl w:val="0"/>
          <w:numId w:val="40"/>
        </w:numPr>
      </w:pPr>
      <w:r w:rsidRPr="001975D2">
        <w:rPr>
          <w:rFonts w:ascii="Consolas" w:hAnsi="Consolas"/>
          <w:b/>
          <w:bCs/>
        </w:rPr>
        <w:t>owner_age</w:t>
      </w:r>
      <w:r>
        <w:t xml:space="preserve"> – must be a number </w:t>
      </w:r>
      <w:r w:rsidRPr="00D50D51">
        <w:rPr>
          <w:b/>
          <w:bCs/>
        </w:rPr>
        <w:t>between 1</w:t>
      </w:r>
      <w:r>
        <w:t xml:space="preserve"> </w:t>
      </w:r>
      <w:r w:rsidRPr="00D50D51">
        <w:rPr>
          <w:b/>
          <w:bCs/>
        </w:rPr>
        <w:t>and 110</w:t>
      </w:r>
    </w:p>
    <w:p w14:paraId="407DC57F" w14:textId="39C80B63" w:rsidR="001975D2" w:rsidRDefault="001975D2" w:rsidP="001975D2">
      <w:pPr>
        <w:pStyle w:val="ListParagraph"/>
        <w:numPr>
          <w:ilvl w:val="0"/>
          <w:numId w:val="40"/>
        </w:numPr>
      </w:pPr>
      <w:r w:rsidRPr="001975D2">
        <w:rPr>
          <w:rFonts w:ascii="Consolas" w:hAnsi="Consolas"/>
          <w:b/>
          <w:bCs/>
        </w:rPr>
        <w:t>dog_name</w:t>
      </w:r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4A69B76C" w14:textId="3200FDAB" w:rsidR="001975D2" w:rsidRDefault="001975D2" w:rsidP="001975D2">
      <w:pPr>
        <w:pStyle w:val="ListParagraph"/>
        <w:numPr>
          <w:ilvl w:val="0"/>
          <w:numId w:val="40"/>
        </w:numPr>
      </w:pPr>
      <w:r w:rsidRPr="001975D2">
        <w:rPr>
          <w:rFonts w:ascii="Consolas" w:hAnsi="Consolas"/>
          <w:b/>
          <w:bCs/>
        </w:rPr>
        <w:t>dog_age</w:t>
      </w:r>
      <w:r>
        <w:t xml:space="preserve"> – must be </w:t>
      </w:r>
      <w:r w:rsidRPr="00815839">
        <w:rPr>
          <w:b/>
          <w:bCs/>
        </w:rPr>
        <w:t>between 1 and 25</w:t>
      </w:r>
    </w:p>
    <w:p w14:paraId="6B1061E9" w14:textId="4EBCE168" w:rsidR="001975D2" w:rsidRDefault="001975D2" w:rsidP="001975D2">
      <w:pPr>
        <w:pStyle w:val="ListParagraph"/>
        <w:numPr>
          <w:ilvl w:val="0"/>
          <w:numId w:val="40"/>
        </w:numPr>
      </w:pPr>
      <w:r w:rsidRPr="001975D2">
        <w:rPr>
          <w:rFonts w:ascii="Consolas" w:hAnsi="Consolas"/>
          <w:b/>
          <w:bCs/>
        </w:rPr>
        <w:t>cat_name</w:t>
      </w:r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3F202B59" w14:textId="20BABCD5" w:rsidR="001975D2" w:rsidRDefault="001975D2" w:rsidP="001975D2">
      <w:pPr>
        <w:pStyle w:val="ListParagraph"/>
        <w:numPr>
          <w:ilvl w:val="0"/>
          <w:numId w:val="40"/>
        </w:numPr>
      </w:pPr>
      <w:r w:rsidRPr="001975D2">
        <w:rPr>
          <w:rFonts w:ascii="Consolas" w:hAnsi="Consolas"/>
          <w:b/>
          <w:bCs/>
        </w:rPr>
        <w:t>cat_age</w:t>
      </w:r>
      <w:r>
        <w:t xml:space="preserve"> – must be </w:t>
      </w:r>
      <w:r w:rsidRPr="00815839">
        <w:rPr>
          <w:b/>
          <w:bCs/>
        </w:rPr>
        <w:t>between 1 and 25</w:t>
      </w:r>
    </w:p>
    <w:p w14:paraId="36EAF280" w14:textId="14241451" w:rsidR="001975D2" w:rsidRDefault="001975D2" w:rsidP="001975D2">
      <w:pPr>
        <w:pStyle w:val="ListParagraph"/>
        <w:numPr>
          <w:ilvl w:val="0"/>
          <w:numId w:val="40"/>
        </w:numPr>
      </w:pPr>
      <w:r w:rsidRPr="001975D2">
        <w:rPr>
          <w:rFonts w:ascii="Consolas" w:hAnsi="Consolas"/>
          <w:b/>
          <w:bCs/>
        </w:rPr>
        <w:t>hotel_name</w:t>
      </w:r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25</w:t>
      </w:r>
    </w:p>
    <w:p w14:paraId="4D4D11AB" w14:textId="1CF2ADAE" w:rsidR="001975D2" w:rsidRPr="00110E6D" w:rsidRDefault="001975D2" w:rsidP="001975D2">
      <w:pPr>
        <w:pStyle w:val="ListParagraph"/>
        <w:numPr>
          <w:ilvl w:val="0"/>
          <w:numId w:val="40"/>
        </w:numPr>
        <w:rPr>
          <w:b/>
          <w:bCs/>
        </w:rPr>
      </w:pPr>
      <w:r w:rsidRPr="001975D2">
        <w:rPr>
          <w:rFonts w:ascii="Consolas" w:hAnsi="Consolas"/>
          <w:b/>
          <w:bCs/>
        </w:rPr>
        <w:t>hotel_stars</w:t>
      </w:r>
      <w:r>
        <w:t xml:space="preserve"> – must be </w:t>
      </w:r>
      <w:r w:rsidRPr="00815839">
        <w:rPr>
          <w:b/>
          <w:bCs/>
        </w:rPr>
        <w:t>between 1 and 5</w:t>
      </w:r>
    </w:p>
    <w:p w14:paraId="24FDB5F1" w14:textId="25BF7CCC" w:rsidR="00110E6D" w:rsidRDefault="00110E6D" w:rsidP="00110E6D">
      <w:pPr>
        <w:pStyle w:val="Heading3"/>
      </w:pPr>
      <w:r>
        <w:t>Features</w:t>
      </w:r>
    </w:p>
    <w:p w14:paraId="3E236464" w14:textId="209A9CF1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cat</w:t>
      </w:r>
      <w:r>
        <w:t xml:space="preserve"> or </w:t>
      </w:r>
      <w:r w:rsidRPr="00110E6D">
        <w:rPr>
          <w:b/>
          <w:bCs/>
        </w:rPr>
        <w:t>dog</w:t>
      </w:r>
      <w:r>
        <w:t xml:space="preserve">, their records from the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6839740" w14:textId="074ED5CD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n </w:t>
      </w:r>
      <w:r w:rsidRPr="00110E6D">
        <w:rPr>
          <w:b/>
          <w:bCs/>
        </w:rPr>
        <w:t>owner</w:t>
      </w:r>
      <w:r>
        <w:t xml:space="preserve">, the corresponding </w:t>
      </w:r>
      <w:r w:rsidRPr="00110E6D">
        <w:rPr>
          <w:b/>
          <w:bCs/>
        </w:rPr>
        <w:t>pets</w:t>
      </w:r>
      <w:r>
        <w:t xml:space="preserve"> should also be </w:t>
      </w:r>
      <w:r w:rsidRPr="00110E6D">
        <w:rPr>
          <w:b/>
          <w:bCs/>
        </w:rPr>
        <w:t>deleted</w:t>
      </w:r>
    </w:p>
    <w:p w14:paraId="766CBD36" w14:textId="72D1AC8F" w:rsidR="00110E6D" w:rsidRPr="00110E6D" w:rsidRDefault="00110E6D" w:rsidP="00110E6D">
      <w:pPr>
        <w:pStyle w:val="ListParagraph"/>
        <w:numPr>
          <w:ilvl w:val="0"/>
          <w:numId w:val="41"/>
        </w:num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hotel</w:t>
      </w:r>
      <w:r>
        <w:t xml:space="preserve">, the corresponding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7133CF2" w14:textId="38D8D1CA" w:rsidR="005F6F27" w:rsidRDefault="005F6F27" w:rsidP="005F6F27">
      <w:pPr>
        <w:pStyle w:val="Heading2"/>
      </w:pPr>
      <w:r>
        <w:t>Insert</w:t>
      </w:r>
    </w:p>
    <w:p w14:paraId="70F50F84" w14:textId="2DA02AD1" w:rsidR="005F6F27" w:rsidRPr="005F6F27" w:rsidRDefault="005A1FA1" w:rsidP="005F6F27">
      <w:r>
        <w:t xml:space="preserve">Let us </w:t>
      </w:r>
      <w:r w:rsidRPr="005A1FA1">
        <w:rPr>
          <w:b/>
          <w:bCs/>
        </w:rPr>
        <w:t>insert</w:t>
      </w:r>
      <w:r>
        <w:t xml:space="preserve"> some data into the tables</w:t>
      </w:r>
    </w:p>
    <w:p w14:paraId="51AD93D1" w14:textId="52E51163" w:rsidR="005F6F27" w:rsidRPr="00755627" w:rsidRDefault="005F6F27" w:rsidP="005F6F27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Pet Owners</w:t>
      </w:r>
    </w:p>
    <w:tbl>
      <w:tblPr>
        <w:tblStyle w:val="TableGrid"/>
        <w:tblpPr w:leftFromText="180" w:rightFromText="180" w:vertAnchor="text" w:horzAnchor="margin" w:tblpY="12"/>
        <w:tblW w:w="4815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</w:tblGrid>
      <w:tr w:rsidR="005A1FA1" w:rsidRPr="005A1FA1" w14:paraId="4B78A015" w14:textId="77777777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0C99F6" w14:textId="04100FF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owner_id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D7B2E75" w14:textId="4581E93C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name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79B23244" w14:textId="3D57CA5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owner_age</w:t>
            </w:r>
          </w:p>
        </w:tc>
      </w:tr>
      <w:tr w:rsidR="005A1FA1" w:rsidRPr="005A1FA1" w14:paraId="34008479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DA2253C" w14:textId="432B9D95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007B6650" w14:textId="79AE109A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Peter'</w:t>
            </w:r>
          </w:p>
        </w:tc>
        <w:tc>
          <w:tcPr>
            <w:tcW w:w="1559" w:type="dxa"/>
            <w:vAlign w:val="center"/>
          </w:tcPr>
          <w:p w14:paraId="1910B3C0" w14:textId="0A5E82E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6</w:t>
            </w:r>
          </w:p>
        </w:tc>
      </w:tr>
      <w:tr w:rsidR="005A1FA1" w:rsidRPr="005A1FA1" w14:paraId="229ACE01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12E6E340" w14:textId="5D1023B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lastRenderedPageBreak/>
              <w:t>2</w:t>
            </w:r>
          </w:p>
        </w:tc>
        <w:tc>
          <w:tcPr>
            <w:tcW w:w="1701" w:type="dxa"/>
            <w:vAlign w:val="center"/>
          </w:tcPr>
          <w:p w14:paraId="3EA8BC72" w14:textId="4E699A0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George'</w:t>
            </w:r>
          </w:p>
        </w:tc>
        <w:tc>
          <w:tcPr>
            <w:tcW w:w="1559" w:type="dxa"/>
            <w:vAlign w:val="center"/>
          </w:tcPr>
          <w:p w14:paraId="6A52275B" w14:textId="01744C62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2</w:t>
            </w:r>
          </w:p>
        </w:tc>
      </w:tr>
      <w:tr w:rsidR="005A1FA1" w:rsidRPr="005A1FA1" w14:paraId="757D684A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C5FD07A" w14:textId="6716CE60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32CDCEC9" w14:textId="7BFC6B9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Amy'</w:t>
            </w:r>
          </w:p>
        </w:tc>
        <w:tc>
          <w:tcPr>
            <w:tcW w:w="1559" w:type="dxa"/>
            <w:vAlign w:val="center"/>
          </w:tcPr>
          <w:p w14:paraId="1C82C62B" w14:textId="38237F52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67</w:t>
            </w:r>
          </w:p>
        </w:tc>
      </w:tr>
    </w:tbl>
    <w:p w14:paraId="0F0DE612" w14:textId="2522E4F3" w:rsidR="005F6F27" w:rsidRPr="005A1FA1" w:rsidRDefault="005F6F27" w:rsidP="005F6F27">
      <w:pPr>
        <w:rPr>
          <w:rFonts w:ascii="Consolas" w:hAnsi="Consolas"/>
        </w:rPr>
      </w:pPr>
    </w:p>
    <w:p w14:paraId="6EA6B6E8" w14:textId="77777777" w:rsidR="005A1FA1" w:rsidRPr="005A1FA1" w:rsidRDefault="005A1FA1" w:rsidP="005A1FA1">
      <w:pPr>
        <w:pStyle w:val="Code"/>
        <w:rPr>
          <w:rStyle w:val="Strong"/>
          <w:b/>
          <w:bCs w:val="0"/>
        </w:rPr>
      </w:pPr>
    </w:p>
    <w:p w14:paraId="654FB4F5" w14:textId="6C720E97" w:rsidR="005A1FA1" w:rsidRPr="005A1FA1" w:rsidRDefault="005A1FA1" w:rsidP="005A1FA1">
      <w:pPr>
        <w:pStyle w:val="Code"/>
        <w:rPr>
          <w:rStyle w:val="Strong"/>
          <w:b/>
          <w:bCs w:val="0"/>
        </w:rPr>
      </w:pPr>
      <w:r w:rsidRPr="005A1FA1">
        <w:rPr>
          <w:rStyle w:val="Strong"/>
          <w:b/>
          <w:bCs w:val="0"/>
        </w:rPr>
        <w:t>Dog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4FD07F3" w14:textId="07E1DB48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3DDE0E05" w14:textId="6FCBE2A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dog</w:t>
            </w:r>
            <w:r w:rsidRPr="005A1FA1">
              <w:rPr>
                <w:rFonts w:ascii="Consolas" w:hAnsi="Consolas"/>
                <w:b/>
              </w:rPr>
              <w:t>_id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0ACCA8B1" w14:textId="16BB69A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owner_id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8703DBA" w14:textId="6DD2C8B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dog_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EA60D87" w14:textId="6DF64DD0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dog_age</w:t>
            </w:r>
          </w:p>
        </w:tc>
      </w:tr>
      <w:tr w:rsidR="005A1FA1" w:rsidRPr="005A1FA1" w14:paraId="7446E15C" w14:textId="4361F2F9" w:rsidTr="005A1FA1">
        <w:trPr>
          <w:trHeight w:val="395"/>
        </w:trPr>
        <w:tc>
          <w:tcPr>
            <w:tcW w:w="1555" w:type="dxa"/>
            <w:vAlign w:val="center"/>
          </w:tcPr>
          <w:p w14:paraId="6A26C70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6CAE1189" w14:textId="61C45E2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6CE3A53C" w14:textId="7AC2572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Fluffy'</w:t>
            </w:r>
          </w:p>
        </w:tc>
        <w:tc>
          <w:tcPr>
            <w:tcW w:w="1559" w:type="dxa"/>
          </w:tcPr>
          <w:p w14:paraId="1FB308E9" w14:textId="1EC9F14F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5A1FA1" w:rsidRPr="005A1FA1" w14:paraId="33A00AA3" w14:textId="32698CF1" w:rsidTr="005A1FA1">
        <w:trPr>
          <w:trHeight w:val="395"/>
        </w:trPr>
        <w:tc>
          <w:tcPr>
            <w:tcW w:w="1555" w:type="dxa"/>
            <w:vAlign w:val="center"/>
          </w:tcPr>
          <w:p w14:paraId="5E407C48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6AECCBB7" w14:textId="488CCE5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19502B76" w14:textId="31BC6BE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ull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650B92B" w14:textId="443B15FA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  <w:tr w:rsidR="005A1FA1" w:rsidRPr="005A1FA1" w14:paraId="7368214B" w14:textId="31DC6244" w:rsidTr="005A1FA1">
        <w:trPr>
          <w:trHeight w:val="395"/>
        </w:trPr>
        <w:tc>
          <w:tcPr>
            <w:tcW w:w="1555" w:type="dxa"/>
            <w:vAlign w:val="center"/>
          </w:tcPr>
          <w:p w14:paraId="1DC4CE9B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2236DD69" w14:textId="099BD75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2DD8DB77" w14:textId="4C0CB6B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ousey'</w:t>
            </w:r>
          </w:p>
        </w:tc>
        <w:tc>
          <w:tcPr>
            <w:tcW w:w="1559" w:type="dxa"/>
          </w:tcPr>
          <w:p w14:paraId="6EB294A8" w14:textId="29C6ED1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</w:tbl>
    <w:p w14:paraId="72168741" w14:textId="5672FB59" w:rsidR="005A1FA1" w:rsidRDefault="005A1FA1" w:rsidP="005F6F27"/>
    <w:p w14:paraId="14215C54" w14:textId="5EDFB192" w:rsidR="005A1FA1" w:rsidRDefault="005A1FA1" w:rsidP="005F6F27"/>
    <w:p w14:paraId="46AC0A93" w14:textId="511E8FC1" w:rsidR="005A1FA1" w:rsidRDefault="005A1FA1" w:rsidP="005F6F27"/>
    <w:p w14:paraId="1C7DBD9A" w14:textId="1EDF724C" w:rsidR="005A1FA1" w:rsidRDefault="005A1FA1" w:rsidP="005F6F27"/>
    <w:p w14:paraId="4AB7E4F0" w14:textId="1F0D9171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</w:t>
      </w:r>
      <w:r w:rsidRPr="005A1FA1">
        <w:rPr>
          <w:rStyle w:val="Strong"/>
          <w:b/>
          <w:bCs w:val="0"/>
        </w:rPr>
        <w:t>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9BF4C15" w14:textId="77777777" w:rsidTr="00A95CF6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D6A2EF" w14:textId="21B1AA48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id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443552D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owner_id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CB7B56E" w14:textId="0703437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nam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B8270F" w14:textId="1441C3AE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age</w:t>
            </w:r>
          </w:p>
        </w:tc>
      </w:tr>
      <w:tr w:rsidR="005A1FA1" w:rsidRPr="005A1FA1" w14:paraId="55B21DAC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7AD68F1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143CD19B" w14:textId="3045834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7C41F634" w14:textId="08073824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omm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098F335D" w14:textId="259E5B21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5A1FA1" w:rsidRPr="005A1FA1" w14:paraId="43C460C1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2D2933BD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20B2B4D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02D0C4D9" w14:textId="1207B0C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Jess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E1C6E68" w14:textId="6A6C9E2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5A1FA1" w:rsidRPr="005A1FA1" w14:paraId="56D1D64F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5FC095D7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7A414F1D" w14:textId="705C143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36850EF6" w14:textId="2DD954A5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Bubbles'</w:t>
            </w:r>
          </w:p>
        </w:tc>
        <w:tc>
          <w:tcPr>
            <w:tcW w:w="1559" w:type="dxa"/>
          </w:tcPr>
          <w:p w14:paraId="299BBDEC" w14:textId="5DE9201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</w:tbl>
    <w:p w14:paraId="7D308DAB" w14:textId="39FC9898" w:rsidR="005A1FA1" w:rsidRDefault="005A1FA1" w:rsidP="005F6F27"/>
    <w:p w14:paraId="2A76C368" w14:textId="29332B7F" w:rsidR="005A1FA1" w:rsidRDefault="005A1FA1" w:rsidP="005F6F27"/>
    <w:p w14:paraId="2B188240" w14:textId="6649A64B" w:rsidR="005A1FA1" w:rsidRDefault="005A1FA1" w:rsidP="005F6F27"/>
    <w:p w14:paraId="327D6B4E" w14:textId="108A63EF" w:rsidR="005A1FA1" w:rsidRDefault="005A1FA1" w:rsidP="005F6F27"/>
    <w:p w14:paraId="4C30F960" w14:textId="2F91DD75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Hotel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2693"/>
        <w:gridCol w:w="2126"/>
      </w:tblGrid>
      <w:tr w:rsidR="00EB7BC2" w:rsidRPr="005A1FA1" w14:paraId="726D5D8E" w14:textId="77777777" w:rsidTr="00EB7BC2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DDBBDAB" w14:textId="34B1333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hotel</w:t>
            </w:r>
            <w:r w:rsidRPr="005A1FA1">
              <w:rPr>
                <w:rFonts w:ascii="Consolas" w:hAnsi="Consolas"/>
                <w:b/>
              </w:rPr>
              <w:t>_id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42080690" w14:textId="4DE8776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hotel_name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8F09A0E" w14:textId="3D3A5A0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hotel_stars</w:t>
            </w:r>
          </w:p>
        </w:tc>
      </w:tr>
      <w:tr w:rsidR="00EB7BC2" w:rsidRPr="005A1FA1" w14:paraId="32A632C3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68AAFAAF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2693" w:type="dxa"/>
            <w:vAlign w:val="center"/>
          </w:tcPr>
          <w:p w14:paraId="025FED36" w14:textId="6A31C76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Grand Pets Hotel'</w:t>
            </w:r>
          </w:p>
        </w:tc>
        <w:tc>
          <w:tcPr>
            <w:tcW w:w="2126" w:type="dxa"/>
            <w:vAlign w:val="center"/>
          </w:tcPr>
          <w:p w14:paraId="351BD7BB" w14:textId="238286F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  <w:tr w:rsidR="00EB7BC2" w:rsidRPr="005A1FA1" w14:paraId="2625136B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2CF636E9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2693" w:type="dxa"/>
            <w:vAlign w:val="center"/>
          </w:tcPr>
          <w:p w14:paraId="7CA55AD6" w14:textId="61AEB47D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ets Heaven'</w:t>
            </w:r>
          </w:p>
        </w:tc>
        <w:tc>
          <w:tcPr>
            <w:tcW w:w="2126" w:type="dxa"/>
            <w:vAlign w:val="center"/>
          </w:tcPr>
          <w:p w14:paraId="6E9ACDE8" w14:textId="617D05C0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</w:tbl>
    <w:p w14:paraId="267AA317" w14:textId="77777777" w:rsidR="005A1FA1" w:rsidRDefault="005A1FA1" w:rsidP="005A1FA1"/>
    <w:p w14:paraId="49CF715C" w14:textId="77777777" w:rsidR="005A1FA1" w:rsidRDefault="005A1FA1" w:rsidP="005A1FA1"/>
    <w:p w14:paraId="28287E13" w14:textId="363CC59E" w:rsidR="005A1FA1" w:rsidRDefault="005A1FA1" w:rsidP="005F6F27"/>
    <w:p w14:paraId="03D54AD4" w14:textId="2B07610C" w:rsidR="00EB7BC2" w:rsidRPr="005A1FA1" w:rsidRDefault="00EB7BC2" w:rsidP="00EB7BC2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Dog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B7BC2" w:rsidRPr="005A1FA1" w14:paraId="264A5A2F" w14:textId="4D7C7304" w:rsidTr="00EB7BC2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28A45852" w14:textId="0803D8E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3DD0932" w14:textId="1654788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dog_id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1B6A0FA" w14:textId="062A826E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hotel_id</w:t>
            </w:r>
          </w:p>
        </w:tc>
        <w:tc>
          <w:tcPr>
            <w:tcW w:w="2214" w:type="dxa"/>
            <w:shd w:val="clear" w:color="auto" w:fill="D9D9D9" w:themeFill="background1" w:themeFillShade="D9"/>
          </w:tcPr>
          <w:p w14:paraId="70DF4247" w14:textId="4B190217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register_date</w:t>
            </w:r>
          </w:p>
        </w:tc>
        <w:tc>
          <w:tcPr>
            <w:tcW w:w="2214" w:type="dxa"/>
            <w:shd w:val="clear" w:color="auto" w:fill="D9D9D9" w:themeFill="background1" w:themeFillShade="D9"/>
          </w:tcPr>
          <w:p w14:paraId="3A554D66" w14:textId="67FCAECA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unregister_date</w:t>
            </w:r>
          </w:p>
        </w:tc>
      </w:tr>
      <w:tr w:rsidR="00EB7BC2" w:rsidRPr="005A1FA1" w14:paraId="5391E4F9" w14:textId="75871FF0" w:rsidTr="00EB7BC2">
        <w:trPr>
          <w:trHeight w:val="395"/>
        </w:trPr>
        <w:tc>
          <w:tcPr>
            <w:tcW w:w="1383" w:type="dxa"/>
            <w:vAlign w:val="center"/>
          </w:tcPr>
          <w:p w14:paraId="0D727BDE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C06AF5D" w14:textId="43758F19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7827A13" w14:textId="0876F403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2145E7E8" w14:textId="190BA90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5BE12AE1" w14:textId="7262D120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B7BC2" w:rsidRPr="005A1FA1" w14:paraId="66CDEB5C" w14:textId="6836DAC5" w:rsidTr="00EB7BC2">
        <w:trPr>
          <w:trHeight w:val="395"/>
        </w:trPr>
        <w:tc>
          <w:tcPr>
            <w:tcW w:w="1383" w:type="dxa"/>
            <w:vAlign w:val="center"/>
          </w:tcPr>
          <w:p w14:paraId="1F09F588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5C1D2A69" w14:textId="56B6904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65F0ED56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1ECF7800" w14:textId="6D69B618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E13693">
              <w:rPr>
                <w:rFonts w:ascii="Consolas" w:hAnsi="Consolas"/>
              </w:rPr>
              <w:t>2020-06-1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214" w:type="dxa"/>
          </w:tcPr>
          <w:p w14:paraId="1B739A06" w14:textId="0C5B63B4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B7BC2" w:rsidRPr="005A1FA1" w14:paraId="3D081A53" w14:textId="3CE8A595" w:rsidTr="00EB7BC2">
        <w:trPr>
          <w:trHeight w:val="395"/>
        </w:trPr>
        <w:tc>
          <w:tcPr>
            <w:tcW w:w="1383" w:type="dxa"/>
            <w:vAlign w:val="center"/>
          </w:tcPr>
          <w:p w14:paraId="3F905159" w14:textId="7AE6C282" w:rsidR="00EB7BC2" w:rsidRPr="005A1FA1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1E8D9921" w14:textId="34CA45D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393839A4" w14:textId="567BBAC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37832535" w14:textId="76873477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442510F5" w14:textId="52F4743B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54760727" w14:textId="1DB9B09D" w:rsidR="005A1FA1" w:rsidRDefault="005A1FA1" w:rsidP="005F6F27"/>
    <w:p w14:paraId="77B928EF" w14:textId="156457FB" w:rsidR="00E13693" w:rsidRDefault="00E13693" w:rsidP="005F6F27"/>
    <w:p w14:paraId="458FF51A" w14:textId="3EBAB3C6" w:rsidR="00E13693" w:rsidRDefault="00E13693" w:rsidP="005F6F27"/>
    <w:p w14:paraId="1B8F77CB" w14:textId="69F35772" w:rsidR="00E13693" w:rsidRDefault="00E13693" w:rsidP="005F6F27"/>
    <w:p w14:paraId="2CDC2AAD" w14:textId="7C6F1EE7" w:rsidR="00E13693" w:rsidRPr="005A1FA1" w:rsidRDefault="00E13693" w:rsidP="00E13693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13693" w:rsidRPr="005A1FA1" w14:paraId="239A63C1" w14:textId="77777777" w:rsidTr="00A95CF6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155DEF37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FAEC594" w14:textId="62A14690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at_id</w:t>
            </w:r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7EDEAC3B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hotel_id</w:t>
            </w:r>
          </w:p>
        </w:tc>
        <w:tc>
          <w:tcPr>
            <w:tcW w:w="2214" w:type="dxa"/>
            <w:shd w:val="clear" w:color="auto" w:fill="D9D9D9" w:themeFill="background1" w:themeFillShade="D9"/>
          </w:tcPr>
          <w:p w14:paraId="3F826219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register_date</w:t>
            </w:r>
          </w:p>
        </w:tc>
        <w:tc>
          <w:tcPr>
            <w:tcW w:w="2214" w:type="dxa"/>
            <w:shd w:val="clear" w:color="auto" w:fill="D9D9D9" w:themeFill="background1" w:themeFillShade="D9"/>
          </w:tcPr>
          <w:p w14:paraId="07FA2CEE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unregister_date</w:t>
            </w:r>
          </w:p>
        </w:tc>
      </w:tr>
      <w:tr w:rsidR="00E13693" w:rsidRPr="005A1FA1" w14:paraId="728D8ECE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74F1ACE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68389FC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F5187D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65D5810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4AC494CE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13693" w:rsidRPr="005A1FA1" w14:paraId="4C6F6A85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3BAC6B39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609A433F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1912A40D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7B2C4A3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  <w:tc>
          <w:tcPr>
            <w:tcW w:w="2214" w:type="dxa"/>
          </w:tcPr>
          <w:p w14:paraId="6D28AC85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13693" w:rsidRPr="005A1FA1" w14:paraId="44BFC224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69564210" w14:textId="77777777" w:rsidR="00E13693" w:rsidRPr="005A1FA1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2D31402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5577A216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6992187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24C21581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376EB32A" w14:textId="63506607" w:rsidR="00E13693" w:rsidRDefault="00E13693" w:rsidP="005F6F27"/>
    <w:p w14:paraId="1E66F4C2" w14:textId="6EC884A0" w:rsidR="00E13693" w:rsidRDefault="00E13693" w:rsidP="005F6F27"/>
    <w:p w14:paraId="1D94D946" w14:textId="726022AD" w:rsidR="00E13693" w:rsidRDefault="00E13693" w:rsidP="005F6F27"/>
    <w:p w14:paraId="6D1F354A" w14:textId="614C4E31" w:rsidR="00E13693" w:rsidRDefault="00E13693" w:rsidP="005F6F27"/>
    <w:p w14:paraId="4760A6CF" w14:textId="0C6305D7" w:rsidR="00E13693" w:rsidRDefault="00770ECF" w:rsidP="00770ECF">
      <w:pPr>
        <w:pStyle w:val="Heading2"/>
      </w:pPr>
      <w:r>
        <w:t>Select</w:t>
      </w:r>
    </w:p>
    <w:p w14:paraId="4DE3CC3E" w14:textId="772E8D19" w:rsidR="00770ECF" w:rsidRDefault="00770ECF" w:rsidP="00770ECF">
      <w:r>
        <w:t xml:space="preserve">Select </w:t>
      </w:r>
      <w:r w:rsidRPr="00770ECF">
        <w:rPr>
          <w:b/>
          <w:bCs/>
        </w:rPr>
        <w:t>all</w:t>
      </w:r>
      <w:r>
        <w:t xml:space="preserve"> the information from the </w:t>
      </w:r>
      <w:r w:rsidRPr="00770ECF">
        <w:rPr>
          <w:rFonts w:ascii="Consolas" w:hAnsi="Consolas"/>
          <w:b/>
          <w:bCs/>
        </w:rPr>
        <w:t>dog_room</w:t>
      </w:r>
      <w:r>
        <w:t xml:space="preserve"> table</w:t>
      </w:r>
    </w:p>
    <w:p w14:paraId="4FE800FA" w14:textId="0E5375C4" w:rsidR="00770ECF" w:rsidRDefault="00770ECF" w:rsidP="00770ECF">
      <w:r>
        <w:rPr>
          <w:noProof/>
        </w:rPr>
        <w:drawing>
          <wp:inline distT="0" distB="0" distL="0" distR="0" wp14:anchorId="6C95272C" wp14:editId="7D534FB1">
            <wp:extent cx="4436828" cy="13779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5376" cy="138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98B23" w14:textId="13297242" w:rsidR="00770ECF" w:rsidRDefault="00770ECF" w:rsidP="00770ECF">
      <w:pPr>
        <w:pStyle w:val="Heading2"/>
      </w:pPr>
      <w:r>
        <w:lastRenderedPageBreak/>
        <w:t>Where</w:t>
      </w:r>
    </w:p>
    <w:p w14:paraId="38111828" w14:textId="0CD0CEC7" w:rsidR="00770ECF" w:rsidRDefault="00770ECF" w:rsidP="00770ECF">
      <w:r>
        <w:t xml:space="preserve">Select </w:t>
      </w:r>
      <w:r w:rsidRPr="00770ECF">
        <w:rPr>
          <w:b/>
          <w:bCs/>
        </w:rPr>
        <w:t xml:space="preserve">only </w:t>
      </w:r>
      <w:r>
        <w:t xml:space="preserve">the </w:t>
      </w:r>
      <w:r w:rsidRPr="00770ECF">
        <w:rPr>
          <w:b/>
          <w:bCs/>
        </w:rPr>
        <w:t>ids</w:t>
      </w:r>
      <w:r>
        <w:t xml:space="preserve"> of the </w:t>
      </w:r>
      <w:r w:rsidRPr="00770ECF">
        <w:rPr>
          <w:b/>
          <w:bCs/>
        </w:rPr>
        <w:t xml:space="preserve">cats </w:t>
      </w:r>
      <w:r>
        <w:t xml:space="preserve">that are in </w:t>
      </w:r>
      <w:r w:rsidRPr="00770ECF">
        <w:rPr>
          <w:b/>
          <w:bCs/>
        </w:rPr>
        <w:t>rooms</w:t>
      </w:r>
      <w:r>
        <w:t xml:space="preserve"> from the </w:t>
      </w:r>
      <w:r w:rsidRPr="00770ECF">
        <w:rPr>
          <w:b/>
          <w:bCs/>
        </w:rPr>
        <w:t>hotel</w:t>
      </w:r>
      <w:r>
        <w:t xml:space="preserve"> with </w:t>
      </w:r>
      <w:r w:rsidRPr="00770ECF">
        <w:rPr>
          <w:b/>
          <w:bCs/>
        </w:rPr>
        <w:t>id=2</w:t>
      </w:r>
    </w:p>
    <w:p w14:paraId="73EAABE1" w14:textId="0CC0D7A8" w:rsidR="00770ECF" w:rsidRDefault="00770ECF" w:rsidP="00770ECF">
      <w:r>
        <w:rPr>
          <w:noProof/>
        </w:rPr>
        <w:drawing>
          <wp:inline distT="0" distB="0" distL="0" distR="0" wp14:anchorId="75F7FC12" wp14:editId="458E33BA">
            <wp:extent cx="3762375" cy="12573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0E50" w14:textId="5B62F070" w:rsidR="00770ECF" w:rsidRDefault="00770ECF" w:rsidP="00770ECF">
      <w:pPr>
        <w:pStyle w:val="Heading2"/>
      </w:pPr>
      <w:r>
        <w:t>Sort</w:t>
      </w:r>
    </w:p>
    <w:p w14:paraId="7DAECE7A" w14:textId="5FB793BD" w:rsidR="00770ECF" w:rsidRPr="00770ECF" w:rsidRDefault="00770ECF" w:rsidP="00770ECF">
      <w:pPr>
        <w:rPr>
          <w:b/>
          <w:bCs/>
        </w:rPr>
      </w:pPr>
      <w:r>
        <w:t xml:space="preserve">Sort all the </w:t>
      </w:r>
      <w:r w:rsidRPr="00770ECF">
        <w:rPr>
          <w:b/>
          <w:bCs/>
        </w:rPr>
        <w:t>pet owners</w:t>
      </w:r>
      <w:r>
        <w:t xml:space="preserve"> by </w:t>
      </w:r>
      <w:r w:rsidRPr="00770ECF">
        <w:rPr>
          <w:b/>
          <w:bCs/>
        </w:rPr>
        <w:t xml:space="preserve">age </w:t>
      </w:r>
      <w:r>
        <w:t xml:space="preserve">in </w:t>
      </w:r>
      <w:r w:rsidRPr="00770ECF">
        <w:rPr>
          <w:b/>
          <w:bCs/>
        </w:rPr>
        <w:t>descending</w:t>
      </w:r>
    </w:p>
    <w:p w14:paraId="654C824A" w14:textId="0025346A" w:rsidR="00770ECF" w:rsidRDefault="00770ECF" w:rsidP="00770ECF">
      <w:r>
        <w:rPr>
          <w:noProof/>
        </w:rPr>
        <w:drawing>
          <wp:inline distT="0" distB="0" distL="0" distR="0" wp14:anchorId="19C780C8" wp14:editId="45705996">
            <wp:extent cx="3824577" cy="150992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6672" cy="151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86468" w14:textId="230F2D0B" w:rsidR="00770ECF" w:rsidRDefault="00770ECF" w:rsidP="00770ECF">
      <w:pPr>
        <w:pStyle w:val="Heading2"/>
      </w:pPr>
      <w:r>
        <w:t>Count</w:t>
      </w:r>
    </w:p>
    <w:p w14:paraId="183FBE9D" w14:textId="3271AFB9" w:rsidR="00770ECF" w:rsidRDefault="00770ECF" w:rsidP="00770ECF">
      <w:r>
        <w:t xml:space="preserve">Get the </w:t>
      </w:r>
      <w:r w:rsidRPr="00770ECF">
        <w:rPr>
          <w:b/>
          <w:bCs/>
        </w:rPr>
        <w:t>count</w:t>
      </w:r>
      <w:r>
        <w:t xml:space="preserve"> of all </w:t>
      </w:r>
      <w:r w:rsidRPr="00770ECF">
        <w:rPr>
          <w:b/>
          <w:bCs/>
        </w:rPr>
        <w:t>cats</w:t>
      </w:r>
      <w:r>
        <w:t xml:space="preserve"> that are of </w:t>
      </w:r>
      <w:r w:rsidRPr="00770ECF">
        <w:rPr>
          <w:b/>
          <w:bCs/>
        </w:rPr>
        <w:t>age 3 or older</w:t>
      </w:r>
    </w:p>
    <w:p w14:paraId="4E6F261F" w14:textId="68C12260" w:rsidR="00770ECF" w:rsidRDefault="00770ECF" w:rsidP="00770ECF">
      <w:r>
        <w:rPr>
          <w:noProof/>
        </w:rPr>
        <w:drawing>
          <wp:inline distT="0" distB="0" distL="0" distR="0" wp14:anchorId="3F7F58AE" wp14:editId="58665469">
            <wp:extent cx="3204376" cy="830474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5951" cy="838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09BBC" w14:textId="35EC107E" w:rsidR="00770ECF" w:rsidRDefault="00770ECF" w:rsidP="00770ECF">
      <w:pPr>
        <w:pStyle w:val="Heading2"/>
      </w:pPr>
      <w:r>
        <w:t>Delete</w:t>
      </w:r>
    </w:p>
    <w:p w14:paraId="3C4178BB" w14:textId="786F90E6" w:rsidR="00770ECF" w:rsidRDefault="00831C1B" w:rsidP="00770ECF">
      <w:pPr>
        <w:rPr>
          <w:b/>
          <w:bCs/>
        </w:rPr>
      </w:pPr>
      <w:r>
        <w:t xml:space="preserve">Delete all </w:t>
      </w:r>
      <w:r w:rsidRPr="00831C1B">
        <w:rPr>
          <w:b/>
          <w:bCs/>
        </w:rPr>
        <w:t>cats</w:t>
      </w:r>
      <w:r>
        <w:t xml:space="preserve"> and </w:t>
      </w:r>
      <w:r w:rsidRPr="00831C1B">
        <w:rPr>
          <w:b/>
          <w:bCs/>
        </w:rPr>
        <w:t>dogs</w:t>
      </w:r>
      <w:r>
        <w:t xml:space="preserve"> that are of </w:t>
      </w:r>
      <w:r w:rsidRPr="00831C1B">
        <w:rPr>
          <w:b/>
          <w:bCs/>
        </w:rPr>
        <w:t>age 2 or less</w:t>
      </w:r>
    </w:p>
    <w:p w14:paraId="6A51F659" w14:textId="3E21F4C9" w:rsidR="00831C1B" w:rsidRDefault="00831C1B" w:rsidP="00770ECF">
      <w:r>
        <w:rPr>
          <w:noProof/>
        </w:rPr>
        <w:drawing>
          <wp:inline distT="0" distB="0" distL="0" distR="0" wp14:anchorId="5AAD7EEB" wp14:editId="0D8839E6">
            <wp:extent cx="3384081" cy="1013312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7476" cy="102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A0C1" w14:textId="7A9AB24A" w:rsidR="00831C1B" w:rsidRDefault="00831C1B" w:rsidP="00770ECF">
      <w:r>
        <w:rPr>
          <w:noProof/>
        </w:rPr>
        <w:drawing>
          <wp:inline distT="0" distB="0" distL="0" distR="0" wp14:anchorId="4B5AA801" wp14:editId="7BC61EDB">
            <wp:extent cx="3383915" cy="1004997"/>
            <wp:effectExtent l="0" t="0" r="698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0186" cy="101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AF1B" w14:textId="59046A1C" w:rsidR="00831C1B" w:rsidRDefault="00831C1B" w:rsidP="00770ECF">
      <w:r>
        <w:rPr>
          <w:noProof/>
        </w:rPr>
        <w:lastRenderedPageBreak/>
        <w:drawing>
          <wp:inline distT="0" distB="0" distL="0" distR="0" wp14:anchorId="41EF1A64" wp14:editId="7A3EDF2B">
            <wp:extent cx="3466769" cy="869515"/>
            <wp:effectExtent l="0" t="0" r="63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4182" cy="87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786D2" w14:textId="7F1BE453" w:rsidR="00831C1B" w:rsidRPr="00831C1B" w:rsidRDefault="00831C1B" w:rsidP="00770ECF">
      <w:r>
        <w:rPr>
          <w:noProof/>
        </w:rPr>
        <w:drawing>
          <wp:inline distT="0" distB="0" distL="0" distR="0" wp14:anchorId="6C133478" wp14:editId="6A1E9579">
            <wp:extent cx="3466465" cy="896402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5284" cy="90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1C1B" w:rsidRPr="00831C1B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12230" w14:textId="77777777" w:rsidR="007920BA" w:rsidRDefault="007920BA" w:rsidP="008068A2">
      <w:pPr>
        <w:spacing w:after="0" w:line="240" w:lineRule="auto"/>
      </w:pPr>
      <w:r>
        <w:separator/>
      </w:r>
    </w:p>
  </w:endnote>
  <w:endnote w:type="continuationSeparator" w:id="0">
    <w:p w14:paraId="3B085D6A" w14:textId="77777777" w:rsidR="007920BA" w:rsidRDefault="007920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3A167" w14:textId="77777777" w:rsidR="007920BA" w:rsidRDefault="007920BA" w:rsidP="008068A2">
      <w:pPr>
        <w:spacing w:after="0" w:line="240" w:lineRule="auto"/>
      </w:pPr>
      <w:r>
        <w:separator/>
      </w:r>
    </w:p>
  </w:footnote>
  <w:footnote w:type="continuationSeparator" w:id="0">
    <w:p w14:paraId="1897A7BC" w14:textId="77777777" w:rsidR="007920BA" w:rsidRDefault="007920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D4577B"/>
    <w:multiLevelType w:val="hybridMultilevel"/>
    <w:tmpl w:val="B3FA0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14838"/>
    <w:multiLevelType w:val="hybridMultilevel"/>
    <w:tmpl w:val="9A8C82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9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6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AwNLM0MDM3MjVV0lEKTi0uzszPAykwqgUAHs4a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99"/>
    <w:rsid w:val="000C5361"/>
    <w:rsid w:val="00103906"/>
    <w:rsid w:val="00110E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5D2"/>
    <w:rsid w:val="001A6728"/>
    <w:rsid w:val="001B7060"/>
    <w:rsid w:val="001C1FCD"/>
    <w:rsid w:val="001C63BB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355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BD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71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2AC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A1"/>
    <w:rsid w:val="005B0164"/>
    <w:rsid w:val="005C131C"/>
    <w:rsid w:val="005C6A24"/>
    <w:rsid w:val="005E04CE"/>
    <w:rsid w:val="005E6CC9"/>
    <w:rsid w:val="005F6F2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759"/>
    <w:rsid w:val="0068411A"/>
    <w:rsid w:val="00686C0C"/>
    <w:rsid w:val="006909D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ECF"/>
    <w:rsid w:val="00774E44"/>
    <w:rsid w:val="00785258"/>
    <w:rsid w:val="00791F02"/>
    <w:rsid w:val="007920BA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39"/>
    <w:rsid w:val="00831C1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D5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69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BC2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57C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DCD0B-06F9-40FC-BA2F-6FECCC9E0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4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Framework - PostgreSQL</vt:lpstr>
    </vt:vector>
  </TitlesOfParts>
  <Company>SoftUni – https://softuni.org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Framework - PostgreSQL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19-11-12T12:29:00Z</dcterms:created>
  <dcterms:modified xsi:type="dcterms:W3CDTF">2021-12-27T16:24:00Z</dcterms:modified>
  <cp:category>computer programming;programming;software development;software engineering</cp:category>
</cp:coreProperties>
</file>